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5771" w:rsidRDefault="00AE32C8">
      <w:r>
        <w:t>READ ME</w:t>
      </w:r>
    </w:p>
    <w:sectPr w:rsidR="00FC5771" w:rsidSect="00FC5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cytbAwMTc3MjQztzRT0lEKTi0uzszPAykwrAUA8LRLkiwAAAA="/>
  </w:docVars>
  <w:rsids>
    <w:rsidRoot w:val="00AE32C8"/>
    <w:rsid w:val="00AE32C8"/>
    <w:rsid w:val="00FC57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57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</dc:creator>
  <cp:lastModifiedBy>intel</cp:lastModifiedBy>
  <cp:revision>1</cp:revision>
  <dcterms:created xsi:type="dcterms:W3CDTF">2021-06-04T05:40:00Z</dcterms:created>
  <dcterms:modified xsi:type="dcterms:W3CDTF">2021-06-04T05:41:00Z</dcterms:modified>
</cp:coreProperties>
</file>